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63C8E" w14:textId="2DCEA807" w:rsidR="00FB48D8" w:rsidRDefault="00FB48D8" w:rsidP="00FB48D8">
      <w:pPr>
        <w:pStyle w:val="Heading1"/>
      </w:pPr>
      <w:r>
        <w:t xml:space="preserve">HTML: Questions </w:t>
      </w:r>
    </w:p>
    <w:p w14:paraId="52BBBE71" w14:textId="6587EFCE" w:rsidR="003F6B39" w:rsidRDefault="00FB48D8" w:rsidP="00FB48D8">
      <w:pPr>
        <w:pStyle w:val="ListParagraph"/>
        <w:numPr>
          <w:ilvl w:val="0"/>
          <w:numId w:val="1"/>
        </w:numPr>
      </w:pPr>
      <w:r>
        <w:t xml:space="preserve">What are 3 HTML elements not mentioned </w:t>
      </w:r>
      <w:r>
        <w:t xml:space="preserve">in </w:t>
      </w:r>
      <w:r>
        <w:t xml:space="preserve">any of the </w:t>
      </w:r>
      <w:r>
        <w:t>videos</w:t>
      </w:r>
      <w:r>
        <w:t xml:space="preserve"> this week? What do they do</w:t>
      </w:r>
      <w:r>
        <w:t>,</w:t>
      </w:r>
      <w:r>
        <w:t xml:space="preserve"> and how are they used?</w:t>
      </w:r>
    </w:p>
    <w:p w14:paraId="332C64DD" w14:textId="7AF8DC68" w:rsidR="00FB48D8" w:rsidRDefault="00FB48D8" w:rsidP="00FB48D8">
      <w:pPr>
        <w:pStyle w:val="ListParagraph"/>
        <w:numPr>
          <w:ilvl w:val="0"/>
          <w:numId w:val="1"/>
        </w:numPr>
      </w:pPr>
      <w:r>
        <w:t xml:space="preserve">Choose one of your favorite websites and identify </w:t>
      </w:r>
      <w:r>
        <w:t>five</w:t>
      </w:r>
      <w:r>
        <w:t xml:space="preserve"> different HTML elements used on the website. Make sure to include the URL in your submission.</w:t>
      </w:r>
    </w:p>
    <w:p w14:paraId="6E5DB648" w14:textId="10EF2622" w:rsidR="00743B2A" w:rsidRDefault="00743B2A" w:rsidP="00743B2A">
      <w:pPr>
        <w:pStyle w:val="Heading2"/>
      </w:pPr>
      <w:r>
        <w:t>What are</w:t>
      </w:r>
      <w:r>
        <w:t xml:space="preserve"> the three</w:t>
      </w:r>
      <w:r>
        <w:t xml:space="preserve"> HTML elements not mentioned</w:t>
      </w:r>
      <w:r>
        <w:t>?</w:t>
      </w:r>
    </w:p>
    <w:p w14:paraId="10CC2DCA" w14:textId="40F6D9BE" w:rsidR="00743B2A" w:rsidRDefault="00743B2A" w:rsidP="00743B2A">
      <w:pPr>
        <w:pStyle w:val="Heading3"/>
      </w:pPr>
      <w:r>
        <w:t xml:space="preserve">Article: </w:t>
      </w:r>
    </w:p>
    <w:p w14:paraId="4322B24B" w14:textId="655331C9" w:rsidR="00743B2A" w:rsidRPr="00743B2A" w:rsidRDefault="00743B2A" w:rsidP="00CE30A0">
      <w:pPr>
        <w:ind w:left="720"/>
      </w:pPr>
    </w:p>
    <w:sectPr w:rsidR="00743B2A" w:rsidRPr="00743B2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0D997" w14:textId="77777777" w:rsidR="00160263" w:rsidRDefault="00160263" w:rsidP="00DF2DD9">
      <w:pPr>
        <w:spacing w:after="0" w:line="240" w:lineRule="auto"/>
      </w:pPr>
      <w:r>
        <w:separator/>
      </w:r>
    </w:p>
  </w:endnote>
  <w:endnote w:type="continuationSeparator" w:id="0">
    <w:p w14:paraId="0202B3FC" w14:textId="77777777" w:rsidR="00160263" w:rsidRDefault="00160263" w:rsidP="00DF2D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BA0B1" w14:textId="52226E54" w:rsidR="00DF2DD9" w:rsidRDefault="00DF2DD9">
    <w:pPr>
      <w:pStyle w:val="Footer"/>
    </w:pPr>
    <w:hyperlink r:id="rId1" w:history="1">
      <w:r w:rsidRPr="00F76FB5">
        <w:rPr>
          <w:rStyle w:val="Hyperlink"/>
        </w:rPr>
        <w:t>https://learn.promineotech.com/mod/quiz/view.php?id=11803</w:t>
      </w:r>
    </w:hyperlink>
  </w:p>
  <w:p w14:paraId="4505E38E" w14:textId="77777777" w:rsidR="00DF2DD9" w:rsidRDefault="00DF2D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97663" w14:textId="77777777" w:rsidR="00160263" w:rsidRDefault="00160263" w:rsidP="00DF2DD9">
      <w:pPr>
        <w:spacing w:after="0" w:line="240" w:lineRule="auto"/>
      </w:pPr>
      <w:r>
        <w:separator/>
      </w:r>
    </w:p>
  </w:footnote>
  <w:footnote w:type="continuationSeparator" w:id="0">
    <w:p w14:paraId="373C0CED" w14:textId="77777777" w:rsidR="00160263" w:rsidRDefault="00160263" w:rsidP="00DF2D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9DA77" w14:textId="114DD4C0" w:rsidR="00DF2DD9" w:rsidRDefault="00DF2DD9" w:rsidP="00DF2DD9">
    <w:pPr>
      <w:pStyle w:val="Title"/>
    </w:pPr>
    <w:r>
      <w:t>Week 07 Research Project</w:t>
    </w:r>
  </w:p>
  <w:p w14:paraId="6D8BEA32" w14:textId="77777777" w:rsidR="00DF2DD9" w:rsidRDefault="00DF2DD9" w:rsidP="00DF2DD9">
    <w:pPr>
      <w:pStyle w:val="Tit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3516F"/>
    <w:multiLevelType w:val="hybridMultilevel"/>
    <w:tmpl w:val="CBB0BF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3012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TUwNTEyMTQzMzJQ0lEKTi0uzszPAykwrAUAGyAYgywAAAA="/>
  </w:docVars>
  <w:rsids>
    <w:rsidRoot w:val="00DF2DD9"/>
    <w:rsid w:val="00160263"/>
    <w:rsid w:val="001A18C2"/>
    <w:rsid w:val="001C050C"/>
    <w:rsid w:val="001D042B"/>
    <w:rsid w:val="002064A9"/>
    <w:rsid w:val="003F6B39"/>
    <w:rsid w:val="00717DB6"/>
    <w:rsid w:val="00743B2A"/>
    <w:rsid w:val="0085501B"/>
    <w:rsid w:val="00CE30A0"/>
    <w:rsid w:val="00D23BBF"/>
    <w:rsid w:val="00DF2DD9"/>
    <w:rsid w:val="00FB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984BC"/>
  <w15:chartTrackingRefBased/>
  <w15:docId w15:val="{356C7E67-87D2-4832-81D3-55E59AF2B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8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3B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43B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2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DD9"/>
  </w:style>
  <w:style w:type="paragraph" w:styleId="Footer">
    <w:name w:val="footer"/>
    <w:basedOn w:val="Normal"/>
    <w:link w:val="FooterChar"/>
    <w:uiPriority w:val="99"/>
    <w:unhideWhenUsed/>
    <w:rsid w:val="00DF2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DD9"/>
  </w:style>
  <w:style w:type="paragraph" w:styleId="Title">
    <w:name w:val="Title"/>
    <w:basedOn w:val="Normal"/>
    <w:next w:val="Normal"/>
    <w:link w:val="TitleChar"/>
    <w:uiPriority w:val="10"/>
    <w:qFormat/>
    <w:rsid w:val="00DF2D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2D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F2D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2DD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B48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B48D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3B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43B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learn.promineotech.com/mod/quiz/view.php?id=118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D Christensen</cp:lastModifiedBy>
  <cp:revision>2</cp:revision>
  <dcterms:created xsi:type="dcterms:W3CDTF">2023-05-15T20:10:00Z</dcterms:created>
  <dcterms:modified xsi:type="dcterms:W3CDTF">2023-05-15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c5dc66-c1bf-41ef-9375-863e7fe030a0</vt:lpwstr>
  </property>
</Properties>
</file>